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8898A2" w14:textId="3FEA01DE" w:rsidR="0026665E" w:rsidRDefault="0026665E" w:rsidP="0026665E">
      <w:pPr>
        <w:spacing w:after="0"/>
        <w:ind w:left="6372"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</w:p>
    <w:p w14:paraId="03E27927" w14:textId="77777777" w:rsidR="0026665E" w:rsidRPr="008652D6" w:rsidRDefault="0026665E" w:rsidP="0026665E">
      <w:pPr>
        <w:spacing w:after="0"/>
        <w:ind w:left="6372"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63CDBE5" w14:textId="17C46080" w:rsidR="008652D6" w:rsidRPr="008652D6" w:rsidRDefault="00263CC0" w:rsidP="00014D68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URSA TEKNİK</w:t>
      </w:r>
      <w:r w:rsidR="008652D6" w:rsidRPr="008652D6">
        <w:rPr>
          <w:rFonts w:ascii="Times New Roman" w:hAnsi="Times New Roman" w:cs="Times New Roman"/>
          <w:b/>
          <w:bCs/>
          <w:sz w:val="24"/>
          <w:szCs w:val="24"/>
        </w:rPr>
        <w:t xml:space="preserve"> ÜNİVERSİTESİ</w:t>
      </w:r>
    </w:p>
    <w:p w14:paraId="3C8E52A0" w14:textId="3D35DA58" w:rsidR="008652D6" w:rsidRDefault="008652D6" w:rsidP="00014D68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52D6">
        <w:rPr>
          <w:rFonts w:ascii="Times New Roman" w:hAnsi="Times New Roman" w:cs="Times New Roman"/>
          <w:b/>
          <w:bCs/>
          <w:sz w:val="24"/>
          <w:szCs w:val="24"/>
        </w:rPr>
        <w:t>LİSANSÜSTÜ EĞİTİM ENSTİTÜSÜ MÜDÜRLÜĞÜ</w:t>
      </w:r>
    </w:p>
    <w:p w14:paraId="56062C4C" w14:textId="30757ADD" w:rsidR="0058593E" w:rsidRDefault="0058593E" w:rsidP="00014D68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……………………..</w:t>
      </w:r>
      <w:proofErr w:type="gramEnd"/>
      <w:r w:rsidR="00014D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nabilim Dalı </w:t>
      </w:r>
      <w:r w:rsidR="007708AA">
        <w:rPr>
          <w:rFonts w:ascii="Times New Roman" w:hAnsi="Times New Roman" w:cs="Times New Roman"/>
          <w:b/>
          <w:bCs/>
          <w:sz w:val="24"/>
          <w:szCs w:val="24"/>
        </w:rPr>
        <w:t>Başkanlığına</w:t>
      </w:r>
    </w:p>
    <w:p w14:paraId="116420EA" w14:textId="494F7E42" w:rsidR="008652D6" w:rsidRDefault="008652D6" w:rsidP="008652D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AB8E3C" w14:textId="626FD972" w:rsidR="008652D6" w:rsidRDefault="008652D6" w:rsidP="008652D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F5D46F" w14:textId="77777777" w:rsidR="00CE5F0F" w:rsidRDefault="00CE5F0F" w:rsidP="008652D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D83B63" w14:textId="3E677AE0" w:rsidR="0013043F" w:rsidRDefault="00263CC0" w:rsidP="008652D6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bilim</w:t>
      </w:r>
      <w:r w:rsidR="001E60AA">
        <w:rPr>
          <w:rFonts w:ascii="Times New Roman" w:hAnsi="Times New Roman" w:cs="Times New Roman"/>
          <w:sz w:val="24"/>
          <w:szCs w:val="24"/>
        </w:rPr>
        <w:t xml:space="preserve"> </w:t>
      </w:r>
      <w:r w:rsidR="008652D6" w:rsidRPr="008652D6">
        <w:rPr>
          <w:rFonts w:ascii="Times New Roman" w:hAnsi="Times New Roman" w:cs="Times New Roman"/>
          <w:sz w:val="24"/>
          <w:szCs w:val="24"/>
        </w:rPr>
        <w:t>Dalı</w:t>
      </w:r>
      <w:r w:rsidR="0058593E">
        <w:rPr>
          <w:rFonts w:ascii="Times New Roman" w:hAnsi="Times New Roman" w:cs="Times New Roman"/>
          <w:sz w:val="24"/>
          <w:szCs w:val="24"/>
        </w:rPr>
        <w:t xml:space="preserve">nız </w:t>
      </w:r>
      <w:proofErr w:type="gramStart"/>
      <w:r w:rsidR="0058593E">
        <w:rPr>
          <w:rFonts w:ascii="Times New Roman" w:hAnsi="Times New Roman" w:cs="Times New Roman"/>
          <w:sz w:val="24"/>
          <w:szCs w:val="24"/>
        </w:rPr>
        <w:t>……</w:t>
      </w:r>
      <w:r w:rsidR="003C1DD8">
        <w:rPr>
          <w:rFonts w:ascii="Times New Roman" w:hAnsi="Times New Roman" w:cs="Times New Roman"/>
          <w:sz w:val="24"/>
          <w:szCs w:val="24"/>
        </w:rPr>
        <w:t>...</w:t>
      </w:r>
      <w:r w:rsidR="0058593E">
        <w:rPr>
          <w:rFonts w:ascii="Times New Roman" w:hAnsi="Times New Roman" w:cs="Times New Roman"/>
          <w:sz w:val="24"/>
          <w:szCs w:val="24"/>
        </w:rPr>
        <w:t>……………..</w:t>
      </w:r>
      <w:r w:rsidR="001E60AA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1E60A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652D6" w:rsidRPr="008652D6">
        <w:rPr>
          <w:rFonts w:ascii="Times New Roman" w:hAnsi="Times New Roman" w:cs="Times New Roman"/>
          <w:sz w:val="24"/>
          <w:szCs w:val="24"/>
        </w:rPr>
        <w:t>numaralı</w:t>
      </w:r>
      <w:proofErr w:type="gramEnd"/>
      <w:r w:rsidR="008652D6" w:rsidRPr="008652D6">
        <w:rPr>
          <w:rFonts w:ascii="Times New Roman" w:hAnsi="Times New Roman" w:cs="Times New Roman"/>
          <w:sz w:val="24"/>
          <w:szCs w:val="24"/>
        </w:rPr>
        <w:t xml:space="preserve"> </w:t>
      </w:r>
      <w:r w:rsidR="0013043F">
        <w:rPr>
          <w:rFonts w:ascii="Times New Roman" w:hAnsi="Times New Roman" w:cs="Times New Roman"/>
          <w:sz w:val="24"/>
          <w:szCs w:val="24"/>
        </w:rPr>
        <w:t xml:space="preserve">Yüksek Lisans/ Doktora </w:t>
      </w:r>
      <w:r w:rsidR="008652D6" w:rsidRPr="008652D6">
        <w:rPr>
          <w:rFonts w:ascii="Times New Roman" w:hAnsi="Times New Roman" w:cs="Times New Roman"/>
          <w:sz w:val="24"/>
          <w:szCs w:val="24"/>
        </w:rPr>
        <w:t>öğrencisiyim.</w:t>
      </w:r>
      <w:r w:rsidR="008652D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1B9F60" w14:textId="1EA17E7F" w:rsidR="0013043F" w:rsidRDefault="0013043F" w:rsidP="008652D6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…………………………………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708AA">
        <w:rPr>
          <w:rFonts w:ascii="Times New Roman" w:hAnsi="Times New Roman" w:cs="Times New Roman"/>
          <w:sz w:val="24"/>
          <w:szCs w:val="24"/>
        </w:rPr>
        <w:t>Üniversites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</w:t>
      </w:r>
      <w:r w:rsidR="003C1DD8">
        <w:rPr>
          <w:rFonts w:ascii="Times New Roman" w:hAnsi="Times New Roman" w:cs="Times New Roman"/>
          <w:sz w:val="24"/>
          <w:szCs w:val="24"/>
        </w:rPr>
        <w:t>……….</w:t>
      </w:r>
      <w:bookmarkStart w:id="0" w:name="_GoBack"/>
      <w:bookmarkEnd w:id="0"/>
      <w:proofErr w:type="gramEnd"/>
      <w:r>
        <w:rPr>
          <w:rFonts w:ascii="Times New Roman" w:hAnsi="Times New Roman" w:cs="Times New Roman"/>
          <w:sz w:val="24"/>
          <w:szCs w:val="24"/>
        </w:rPr>
        <w:t xml:space="preserve">…………………. Enstitüsü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…………………….</w:t>
      </w:r>
      <w:proofErr w:type="gramEnd"/>
      <w:r>
        <w:rPr>
          <w:rFonts w:ascii="Times New Roman" w:hAnsi="Times New Roman" w:cs="Times New Roman"/>
          <w:sz w:val="24"/>
          <w:szCs w:val="24"/>
        </w:rPr>
        <w:t>Anabilim Dalı</w:t>
      </w:r>
      <w:r w:rsidR="0004356B">
        <w:rPr>
          <w:rFonts w:ascii="Times New Roman" w:hAnsi="Times New Roman" w:cs="Times New Roman"/>
          <w:sz w:val="24"/>
          <w:szCs w:val="24"/>
        </w:rPr>
        <w:t>ndan</w:t>
      </w:r>
      <w:r>
        <w:rPr>
          <w:rFonts w:ascii="Times New Roman" w:hAnsi="Times New Roman" w:cs="Times New Roman"/>
          <w:sz w:val="24"/>
          <w:szCs w:val="24"/>
        </w:rPr>
        <w:t xml:space="preserve"> almış olduğum aşağıda belirtilen derslerin intibak işlemlerinin yapılması hususunda;</w:t>
      </w:r>
    </w:p>
    <w:p w14:paraId="606AC6CD" w14:textId="5E7C088C" w:rsidR="008652D6" w:rsidRPr="0004356B" w:rsidRDefault="0013043F" w:rsidP="0026665E">
      <w:pPr>
        <w:spacing w:after="0"/>
        <w:ind w:firstLine="708"/>
        <w:jc w:val="both"/>
        <w:rPr>
          <w:rFonts w:ascii="Times New Roman" w:hAnsi="Times New Roman" w:cs="Times New Roman"/>
          <w:sz w:val="14"/>
          <w:szCs w:val="14"/>
        </w:rPr>
      </w:pPr>
      <w:r>
        <w:rPr>
          <w:rFonts w:ascii="Times New Roman" w:hAnsi="Times New Roman" w:cs="Times New Roman"/>
          <w:sz w:val="24"/>
          <w:szCs w:val="24"/>
        </w:rPr>
        <w:t>G</w:t>
      </w:r>
      <w:r w:rsidR="008652D6" w:rsidRPr="008652D6">
        <w:rPr>
          <w:rFonts w:ascii="Times New Roman" w:hAnsi="Times New Roman" w:cs="Times New Roman"/>
          <w:sz w:val="24"/>
          <w:szCs w:val="24"/>
        </w:rPr>
        <w:t>ereğini arz ederim.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EE347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04356B">
        <w:rPr>
          <w:rFonts w:ascii="Times New Roman" w:hAnsi="Times New Roman" w:cs="Times New Roman"/>
          <w:b/>
          <w:bCs/>
          <w:sz w:val="14"/>
          <w:szCs w:val="14"/>
        </w:rPr>
        <w:t>……</w:t>
      </w:r>
      <w:proofErr w:type="gramEnd"/>
      <w:r w:rsidR="00EE347D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="0004356B">
        <w:rPr>
          <w:rFonts w:ascii="Times New Roman" w:hAnsi="Times New Roman" w:cs="Times New Roman"/>
          <w:b/>
          <w:bCs/>
          <w:sz w:val="14"/>
          <w:szCs w:val="14"/>
        </w:rPr>
        <w:t>……</w:t>
      </w:r>
      <w:r w:rsidR="00EE347D">
        <w:rPr>
          <w:rFonts w:ascii="Times New Roman" w:hAnsi="Times New Roman" w:cs="Times New Roman"/>
          <w:b/>
          <w:bCs/>
          <w:sz w:val="24"/>
          <w:szCs w:val="24"/>
        </w:rPr>
        <w:t>/20</w:t>
      </w:r>
      <w:r w:rsidR="0004356B">
        <w:rPr>
          <w:rFonts w:ascii="Times New Roman" w:hAnsi="Times New Roman" w:cs="Times New Roman"/>
          <w:b/>
          <w:bCs/>
          <w:sz w:val="14"/>
          <w:szCs w:val="14"/>
        </w:rPr>
        <w:t>…</w:t>
      </w:r>
    </w:p>
    <w:p w14:paraId="18A6D66C" w14:textId="60681893" w:rsidR="008652D6" w:rsidRDefault="008652D6" w:rsidP="008652D6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1483B950" w14:textId="77777777" w:rsidR="008652D6" w:rsidRDefault="008652D6" w:rsidP="008652D6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64AA3D1A" w14:textId="51886938" w:rsidR="0026665E" w:rsidRDefault="0026665E" w:rsidP="0026665E">
      <w:pPr>
        <w:spacing w:after="0"/>
        <w:ind w:left="6372"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52D6">
        <w:rPr>
          <w:rFonts w:ascii="Times New Roman" w:hAnsi="Times New Roman" w:cs="Times New Roman"/>
          <w:b/>
          <w:bCs/>
          <w:sz w:val="24"/>
          <w:szCs w:val="24"/>
        </w:rPr>
        <w:t>İmza</w:t>
      </w:r>
    </w:p>
    <w:p w14:paraId="7119C1AC" w14:textId="71F7002F" w:rsidR="008652D6" w:rsidRDefault="008652D6" w:rsidP="008652D6">
      <w:pPr>
        <w:spacing w:after="0"/>
        <w:ind w:left="6372"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52D6">
        <w:rPr>
          <w:rFonts w:ascii="Times New Roman" w:hAnsi="Times New Roman" w:cs="Times New Roman"/>
          <w:b/>
          <w:bCs/>
          <w:sz w:val="24"/>
          <w:szCs w:val="24"/>
        </w:rPr>
        <w:t>Adı Soyadı</w:t>
      </w:r>
    </w:p>
    <w:p w14:paraId="0245ADC3" w14:textId="7CFC45FB" w:rsidR="008652D6" w:rsidRDefault="008652D6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515ACCF" w14:textId="77777777" w:rsidR="00014D68" w:rsidRDefault="00014D68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E146E3E" w14:textId="3ED98447" w:rsidR="008652D6" w:rsidRDefault="0013043F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İntibak Yapılacak </w:t>
      </w:r>
      <w:r w:rsidR="00255951">
        <w:rPr>
          <w:rFonts w:ascii="Times New Roman" w:hAnsi="Times New Roman" w:cs="Times New Roman"/>
          <w:b/>
          <w:bCs/>
          <w:sz w:val="24"/>
          <w:szCs w:val="24"/>
        </w:rPr>
        <w:t>Dersler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EF36A35" w14:textId="1B3E3A37" w:rsidR="0013043F" w:rsidRDefault="0013043F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734"/>
        <w:gridCol w:w="1813"/>
        <w:gridCol w:w="1417"/>
        <w:gridCol w:w="5245"/>
      </w:tblGrid>
      <w:tr w:rsidR="005279CF" w14:paraId="582BD690" w14:textId="77777777" w:rsidTr="00255951">
        <w:trPr>
          <w:trHeight w:val="342"/>
        </w:trPr>
        <w:tc>
          <w:tcPr>
            <w:tcW w:w="734" w:type="dxa"/>
            <w:vAlign w:val="center"/>
          </w:tcPr>
          <w:p w14:paraId="0FDA121A" w14:textId="05C85F72" w:rsidR="005279CF" w:rsidRDefault="00014D68" w:rsidP="00014D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ıra No</w:t>
            </w:r>
          </w:p>
        </w:tc>
        <w:tc>
          <w:tcPr>
            <w:tcW w:w="1813" w:type="dxa"/>
            <w:vAlign w:val="center"/>
          </w:tcPr>
          <w:p w14:paraId="3BF534D4" w14:textId="11F3E868" w:rsidR="005279CF" w:rsidRDefault="005279CF" w:rsidP="00014D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önemi</w:t>
            </w:r>
          </w:p>
        </w:tc>
        <w:tc>
          <w:tcPr>
            <w:tcW w:w="1417" w:type="dxa"/>
            <w:vAlign w:val="center"/>
          </w:tcPr>
          <w:p w14:paraId="48F88A7F" w14:textId="5527A7BC" w:rsidR="005279CF" w:rsidRDefault="005279CF" w:rsidP="00014D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du</w:t>
            </w:r>
          </w:p>
        </w:tc>
        <w:tc>
          <w:tcPr>
            <w:tcW w:w="5245" w:type="dxa"/>
            <w:vAlign w:val="center"/>
          </w:tcPr>
          <w:p w14:paraId="01E6100B" w14:textId="51404927" w:rsidR="005279CF" w:rsidRDefault="005279CF" w:rsidP="00014D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ı</w:t>
            </w:r>
          </w:p>
        </w:tc>
      </w:tr>
      <w:tr w:rsidR="005279CF" w14:paraId="4872F907" w14:textId="77777777" w:rsidTr="00255951">
        <w:trPr>
          <w:trHeight w:val="342"/>
        </w:trPr>
        <w:tc>
          <w:tcPr>
            <w:tcW w:w="734" w:type="dxa"/>
          </w:tcPr>
          <w:p w14:paraId="24D32735" w14:textId="77777777" w:rsidR="005279CF" w:rsidRDefault="005279CF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13" w:type="dxa"/>
          </w:tcPr>
          <w:p w14:paraId="5393EE60" w14:textId="77777777" w:rsidR="005279CF" w:rsidRDefault="005279CF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6D2CB5B5" w14:textId="77777777" w:rsidR="005279CF" w:rsidRDefault="005279CF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45" w:type="dxa"/>
          </w:tcPr>
          <w:p w14:paraId="6743E2FA" w14:textId="77777777" w:rsidR="005279CF" w:rsidRDefault="005279CF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279CF" w14:paraId="2DA28CE5" w14:textId="77777777" w:rsidTr="00255951">
        <w:trPr>
          <w:trHeight w:val="327"/>
        </w:trPr>
        <w:tc>
          <w:tcPr>
            <w:tcW w:w="734" w:type="dxa"/>
          </w:tcPr>
          <w:p w14:paraId="7DC851A3" w14:textId="77777777" w:rsidR="005279CF" w:rsidRDefault="005279CF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13" w:type="dxa"/>
          </w:tcPr>
          <w:p w14:paraId="08F0E117" w14:textId="77777777" w:rsidR="005279CF" w:rsidRDefault="005279CF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1BF7E109" w14:textId="77777777" w:rsidR="005279CF" w:rsidRDefault="005279CF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45" w:type="dxa"/>
          </w:tcPr>
          <w:p w14:paraId="0F80DA28" w14:textId="77777777" w:rsidR="005279CF" w:rsidRDefault="005279CF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14D68" w14:paraId="7EF418B6" w14:textId="77777777" w:rsidTr="00255951">
        <w:trPr>
          <w:trHeight w:val="327"/>
        </w:trPr>
        <w:tc>
          <w:tcPr>
            <w:tcW w:w="734" w:type="dxa"/>
          </w:tcPr>
          <w:p w14:paraId="26ED78D5" w14:textId="77777777" w:rsidR="00014D68" w:rsidRDefault="00014D68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13" w:type="dxa"/>
          </w:tcPr>
          <w:p w14:paraId="7F4149BC" w14:textId="77777777" w:rsidR="00014D68" w:rsidRDefault="00014D68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06B6A0A5" w14:textId="77777777" w:rsidR="00014D68" w:rsidRDefault="00014D68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45" w:type="dxa"/>
          </w:tcPr>
          <w:p w14:paraId="273D8A6C" w14:textId="77777777" w:rsidR="00014D68" w:rsidRDefault="00014D68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14D68" w14:paraId="76A87B9B" w14:textId="77777777" w:rsidTr="00255951">
        <w:trPr>
          <w:trHeight w:val="327"/>
        </w:trPr>
        <w:tc>
          <w:tcPr>
            <w:tcW w:w="734" w:type="dxa"/>
          </w:tcPr>
          <w:p w14:paraId="75650942" w14:textId="77777777" w:rsidR="00014D68" w:rsidRDefault="00014D68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13" w:type="dxa"/>
          </w:tcPr>
          <w:p w14:paraId="40210EA8" w14:textId="77777777" w:rsidR="00014D68" w:rsidRDefault="00014D68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4F3C093D" w14:textId="77777777" w:rsidR="00014D68" w:rsidRDefault="00014D68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45" w:type="dxa"/>
          </w:tcPr>
          <w:p w14:paraId="4D3B4A91" w14:textId="77777777" w:rsidR="00014D68" w:rsidRDefault="00014D68" w:rsidP="008652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D4C03FB" w14:textId="77777777" w:rsidR="0013043F" w:rsidRDefault="0013043F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4DE44D4" w14:textId="5FDCCCC1" w:rsidR="0013043F" w:rsidRDefault="0013043F" w:rsidP="008652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36B3C4DA" w14:textId="77777777" w:rsidR="00C849CE" w:rsidRPr="00C849CE" w:rsidRDefault="00C849CE" w:rsidP="00B244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6F3939D6" w14:textId="0F3944CC" w:rsidR="00B2445F" w:rsidRDefault="00B2445F" w:rsidP="00C849CE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62420F4A" w14:textId="1B516765" w:rsidR="0013043F" w:rsidRDefault="0013043F" w:rsidP="00C849C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CF85B8B" w14:textId="7EDCB2C4" w:rsidR="0013043F" w:rsidRDefault="0013043F" w:rsidP="00C849C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3C31025" w14:textId="616BFD3A" w:rsidR="0013043F" w:rsidRDefault="0013043F" w:rsidP="00C849C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6DE8812" w14:textId="77777777" w:rsidR="0004356B" w:rsidRDefault="0004356B" w:rsidP="00C849C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944D1A4" w14:textId="302B26A5" w:rsidR="0013043F" w:rsidRDefault="0013043F" w:rsidP="00C849C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27645E9" w14:textId="7A811E54" w:rsidR="0013043F" w:rsidRDefault="0013043F" w:rsidP="00C849C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kler:</w:t>
      </w:r>
    </w:p>
    <w:p w14:paraId="4675753A" w14:textId="789E33B6" w:rsidR="0013043F" w:rsidRDefault="0013043F" w:rsidP="0013043F">
      <w:pPr>
        <w:pStyle w:val="ListeParagraf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kript</w:t>
      </w:r>
    </w:p>
    <w:p w14:paraId="6832D5B6" w14:textId="68F59582" w:rsidR="0013043F" w:rsidRPr="0013043F" w:rsidRDefault="00014D68" w:rsidP="0013043F">
      <w:pPr>
        <w:pStyle w:val="ListeParagraf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İlgili Derslerin </w:t>
      </w:r>
      <w:r w:rsidR="0013043F">
        <w:rPr>
          <w:rFonts w:ascii="Times New Roman" w:hAnsi="Times New Roman" w:cs="Times New Roman"/>
          <w:sz w:val="24"/>
          <w:szCs w:val="24"/>
        </w:rPr>
        <w:t>Ders İçerikleri</w:t>
      </w:r>
    </w:p>
    <w:sectPr w:rsidR="0013043F" w:rsidRPr="0013043F" w:rsidSect="00C849CE">
      <w:pgSz w:w="11906" w:h="16838"/>
      <w:pgMar w:top="141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A1B07"/>
    <w:multiLevelType w:val="hybridMultilevel"/>
    <w:tmpl w:val="64626B7C"/>
    <w:lvl w:ilvl="0" w:tplc="73F62C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8024B2"/>
    <w:multiLevelType w:val="hybridMultilevel"/>
    <w:tmpl w:val="9EF6B9E4"/>
    <w:lvl w:ilvl="0" w:tplc="7994BF3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Te2MDU2NzMxNzdX0lEKTi0uzszPAykwrAUAurL1qiwAAAA="/>
  </w:docVars>
  <w:rsids>
    <w:rsidRoot w:val="00CF30FB"/>
    <w:rsid w:val="00014D68"/>
    <w:rsid w:val="0004356B"/>
    <w:rsid w:val="0013043F"/>
    <w:rsid w:val="001E60AA"/>
    <w:rsid w:val="00255951"/>
    <w:rsid w:val="00263CC0"/>
    <w:rsid w:val="0026665E"/>
    <w:rsid w:val="003C1DD8"/>
    <w:rsid w:val="00496692"/>
    <w:rsid w:val="005279CF"/>
    <w:rsid w:val="0058593E"/>
    <w:rsid w:val="007708AA"/>
    <w:rsid w:val="008618A1"/>
    <w:rsid w:val="008652D6"/>
    <w:rsid w:val="008E219A"/>
    <w:rsid w:val="009F3F56"/>
    <w:rsid w:val="00A07521"/>
    <w:rsid w:val="00B2445F"/>
    <w:rsid w:val="00C849CE"/>
    <w:rsid w:val="00CE5F0F"/>
    <w:rsid w:val="00CF30FB"/>
    <w:rsid w:val="00D72F51"/>
    <w:rsid w:val="00EE347D"/>
    <w:rsid w:val="00FC2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C03A28"/>
  <w15:chartTrackingRefBased/>
  <w15:docId w15:val="{8252989A-797B-4F66-B2CE-F5A3443FA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96692"/>
    <w:pPr>
      <w:ind w:left="720"/>
      <w:contextualSpacing/>
    </w:pPr>
  </w:style>
  <w:style w:type="table" w:styleId="TabloKlavuzu">
    <w:name w:val="Table Grid"/>
    <w:basedOn w:val="NormalTablo"/>
    <w:uiPriority w:val="39"/>
    <w:rsid w:val="001304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y ÇALIŞIR</dc:creator>
  <cp:keywords/>
  <dc:description/>
  <cp:lastModifiedBy>Mehmet Sait KASKA</cp:lastModifiedBy>
  <cp:revision>8</cp:revision>
  <cp:lastPrinted>2021-10-25T20:21:00Z</cp:lastPrinted>
  <dcterms:created xsi:type="dcterms:W3CDTF">2021-09-08T12:24:00Z</dcterms:created>
  <dcterms:modified xsi:type="dcterms:W3CDTF">2021-10-25T20:21:00Z</dcterms:modified>
</cp:coreProperties>
</file>